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about the top 15 largest schools in California, Oregon, Washington, Montana, and Idaho.</w:t>
      </w:r>
    </w:p>
    <w:p>
      <w:pPr>
        <w:pStyle w:val="Heading1"/>
      </w:pPr>
      <w:bookmarkStart w:id="21" w:name="california"/>
      <w:r>
        <w:t xml:space="preserve">California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360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ver Springs Ch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,91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sions In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,2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mount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76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ada Hills Charter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66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wney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2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ytechnic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2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 High East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2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eanor Roosevelt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1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mes Logan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lson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73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rren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6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 Camino Real Charter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6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tiago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6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untain Valley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61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tiwanda Hig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586</w:t>
            </w:r>
          </w:p>
        </w:tc>
      </w:tr>
    </w:tbl>
    <w:p>
      <w:pPr>
        <w:pStyle w:val="Heading1"/>
      </w:pPr>
      <w:bookmarkStart w:id="22" w:name="oregon"/>
      <w:r>
        <w:t xml:space="preserve">Oregon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360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egon Connections Academ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8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vid Dougla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17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stview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67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ynold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6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ckama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5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Kay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44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set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3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Minnvill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egon Virtual Academ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0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egon City Senio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07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Nary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03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oha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99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gard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98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alati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94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Grove High Schoo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932</w:t>
            </w:r>
          </w:p>
        </w:tc>
      </w:tr>
    </w:tbl>
    <w:p>
      <w:pPr>
        <w:pStyle w:val="Heading1"/>
      </w:pPr>
      <w:bookmarkStart w:id="23" w:name="washington"/>
      <w:r>
        <w:t xml:space="preserve">Washington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360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awana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57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ses Lak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4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saquah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3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Kitsap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9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ine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8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vi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ntridg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6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kylin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ry M. Jackso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ttle Ground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9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a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sco Senio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miak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 Valley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0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isenhower High Schoo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00</w:t>
            </w:r>
          </w:p>
        </w:tc>
      </w:tr>
    </w:tbl>
    <w:p>
      <w:pPr>
        <w:pStyle w:val="Heading1"/>
      </w:pPr>
      <w:bookmarkStart w:id="24" w:name="montana"/>
      <w:r>
        <w:t xml:space="preserve">Montana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360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zem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llings S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87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llings West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8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kyview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5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lena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57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athead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 M Russell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at Fall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cie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34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pital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3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tinel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2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llgat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2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tt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1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g Sky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138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lispell Middle Schoo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038</w:t>
            </w:r>
          </w:p>
        </w:tc>
      </w:tr>
    </w:tbl>
    <w:p>
      <w:pPr>
        <w:pStyle w:val="Heading1"/>
      </w:pPr>
      <w:bookmarkStart w:id="25" w:name="idaho"/>
      <w:r>
        <w:t xml:space="preserve">Idaho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360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Y MOUNTAI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32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UNTAIN VIEW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9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GL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AHO VIRTUAL ACADEM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8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ENNIAL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8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RIDI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6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KE CITY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6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LLCREST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6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LAND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ISE SENIO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54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AH SENIO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MPA SENIO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5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UNA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NNEVILL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88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ST FALLS HIGH SCHOO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8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Example</dc:title>
  <dc:creator>David Keyes</dc:creator>
  <cp:keywords/>
  <dcterms:created xsi:type="dcterms:W3CDTF">2019-10-11T18:24:15Z</dcterms:created>
  <dcterms:modified xsi:type="dcterms:W3CDTF">2019-10-11T18:24:15Z</dcterms:modified>
</cp:coreProperties>
</file>